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0318" w:rsidRDefault="007C0318" w:rsidP="00087DDE">
      <w:r>
        <w:t>ASSIGNMENT</w:t>
      </w:r>
      <w:r w:rsidR="00917867">
        <w:t xml:space="preserve"> </w:t>
      </w:r>
      <w:r w:rsidR="005C081A">
        <w:t>– 4 [File and Exception</w:t>
      </w:r>
      <w:r w:rsidR="005C081A">
        <w:t xml:space="preserve"> handling</w:t>
      </w:r>
      <w:r w:rsidR="005C081A">
        <w:t>]</w:t>
      </w:r>
      <w:bookmarkStart w:id="0" w:name="_GoBack"/>
      <w:bookmarkEnd w:id="0"/>
    </w:p>
    <w:p w:rsidR="00087DDE" w:rsidRDefault="00087DDE" w:rsidP="00087DDE">
      <w:pPr>
        <w:pStyle w:val="ListParagraph"/>
        <w:numPr>
          <w:ilvl w:val="0"/>
          <w:numId w:val="3"/>
        </w:numPr>
      </w:pPr>
      <w:r>
        <w:t>Read a text file clean all the special characters, numbers from it using regular expression. &lt;import re&gt;</w:t>
      </w:r>
    </w:p>
    <w:p w:rsidR="00682E60" w:rsidRDefault="00682E60" w:rsidP="00682E60">
      <w:pPr>
        <w:pStyle w:val="ListParagraph"/>
        <w:numPr>
          <w:ilvl w:val="0"/>
          <w:numId w:val="3"/>
        </w:numPr>
      </w:pPr>
      <w:r>
        <w:t xml:space="preserve">Read a text file, take only the lines appeared at odd number, and copy them to another file.  </w:t>
      </w:r>
    </w:p>
    <w:p w:rsidR="00682E60" w:rsidRDefault="00682E60" w:rsidP="00682E60">
      <w:pPr>
        <w:pStyle w:val="ListParagraph"/>
        <w:ind w:left="1440"/>
      </w:pPr>
      <w:r>
        <w:t>Hint:</w:t>
      </w:r>
    </w:p>
    <w:p w:rsidR="00682E60" w:rsidRDefault="00682E60" w:rsidP="00682E60">
      <w:pPr>
        <w:pStyle w:val="ListParagraph"/>
        <w:numPr>
          <w:ilvl w:val="1"/>
          <w:numId w:val="3"/>
        </w:numPr>
      </w:pPr>
      <w:r>
        <w:t>Read the file line by line</w:t>
      </w:r>
    </w:p>
    <w:p w:rsidR="00682E60" w:rsidRDefault="00682E60" w:rsidP="00682E60">
      <w:pPr>
        <w:pStyle w:val="ListParagraph"/>
        <w:numPr>
          <w:ilvl w:val="1"/>
          <w:numId w:val="3"/>
        </w:numPr>
      </w:pPr>
      <w:r>
        <w:t>Take odd numbered lines and copy it</w:t>
      </w:r>
    </w:p>
    <w:p w:rsidR="00682E60" w:rsidRDefault="00682E60" w:rsidP="00682E60">
      <w:pPr>
        <w:pStyle w:val="ListParagraph"/>
        <w:numPr>
          <w:ilvl w:val="0"/>
          <w:numId w:val="3"/>
        </w:numPr>
      </w:pPr>
      <w:r w:rsidRPr="00682E60">
        <w:t>Write a python program to find the longest words</w:t>
      </w:r>
    </w:p>
    <w:p w:rsidR="00193599" w:rsidRDefault="00193599" w:rsidP="00193599">
      <w:pPr>
        <w:pStyle w:val="ListParagraph"/>
        <w:ind w:left="1800"/>
      </w:pPr>
      <w:r>
        <w:t>Hint:</w:t>
      </w:r>
    </w:p>
    <w:p w:rsidR="00193599" w:rsidRDefault="00193599" w:rsidP="00193599">
      <w:pPr>
        <w:pStyle w:val="ListParagraph"/>
        <w:numPr>
          <w:ilvl w:val="2"/>
          <w:numId w:val="3"/>
        </w:numPr>
      </w:pPr>
      <w:r>
        <w:t>Read file , split words</w:t>
      </w:r>
    </w:p>
    <w:p w:rsidR="00193599" w:rsidRDefault="00193599" w:rsidP="00193599">
      <w:pPr>
        <w:pStyle w:val="ListParagraph"/>
        <w:numPr>
          <w:ilvl w:val="2"/>
          <w:numId w:val="3"/>
        </w:numPr>
      </w:pPr>
      <w:r>
        <w:t>Check the length of the words</w:t>
      </w:r>
    </w:p>
    <w:p w:rsidR="00193599" w:rsidRDefault="00193599" w:rsidP="00193599">
      <w:pPr>
        <w:pStyle w:val="ListParagraph"/>
        <w:numPr>
          <w:ilvl w:val="2"/>
          <w:numId w:val="3"/>
        </w:numPr>
      </w:pPr>
      <w:r>
        <w:t>Rank the lengths</w:t>
      </w:r>
    </w:p>
    <w:p w:rsidR="00193599" w:rsidRDefault="00193599" w:rsidP="00193599">
      <w:pPr>
        <w:pStyle w:val="ListParagraph"/>
        <w:numPr>
          <w:ilvl w:val="0"/>
          <w:numId w:val="3"/>
        </w:numPr>
      </w:pPr>
      <w:r>
        <w:t xml:space="preserve">Read a file and remove the stop words given in the list below – </w:t>
      </w:r>
    </w:p>
    <w:p w:rsidR="00193599" w:rsidRDefault="00193599" w:rsidP="00193599">
      <w:pPr>
        <w:pStyle w:val="ListParagraph"/>
        <w:ind w:left="1800"/>
      </w:pPr>
      <w:proofErr w:type="spellStart"/>
      <w:proofErr w:type="gramStart"/>
      <w:r>
        <w:t>stopword</w:t>
      </w:r>
      <w:proofErr w:type="spellEnd"/>
      <w:proofErr w:type="gramEnd"/>
      <w:r>
        <w:t xml:space="preserve"> = [‘</w:t>
      </w:r>
      <w:proofErr w:type="spellStart"/>
      <w:r>
        <w:t>a’,’an’,’the’,’this’,’that’,’I’,’we</w:t>
      </w:r>
      <w:proofErr w:type="spellEnd"/>
      <w:r>
        <w:t>’, ‘at’, ’</w:t>
      </w:r>
      <w:proofErr w:type="spellStart"/>
      <w:r>
        <w:t>then’,’before’,’after’,’by’,’alright</w:t>
      </w:r>
      <w:proofErr w:type="spellEnd"/>
      <w:r>
        <w:t>’]</w:t>
      </w:r>
    </w:p>
    <w:p w:rsidR="00193599" w:rsidRDefault="00193599" w:rsidP="00193599">
      <w:pPr>
        <w:pStyle w:val="ListParagraph"/>
        <w:numPr>
          <w:ilvl w:val="0"/>
          <w:numId w:val="3"/>
        </w:numPr>
      </w:pPr>
      <w:r w:rsidRPr="00193599">
        <w:t>Write a Python program to remove newline characters from a file</w:t>
      </w:r>
      <w:r>
        <w:t>.</w:t>
      </w:r>
    </w:p>
    <w:p w:rsidR="00193599" w:rsidRDefault="00193599" w:rsidP="00193599">
      <w:pPr>
        <w:pStyle w:val="ListParagraph"/>
        <w:numPr>
          <w:ilvl w:val="0"/>
          <w:numId w:val="3"/>
        </w:numPr>
      </w:pPr>
      <w:r w:rsidRPr="00193599">
        <w:t xml:space="preserve">Write a Python program to read first </w:t>
      </w:r>
      <w:r>
        <w:t>5</w:t>
      </w:r>
      <w:r w:rsidRPr="00193599">
        <w:t xml:space="preserve"> lines of a file</w:t>
      </w:r>
      <w:r>
        <w:t>.</w:t>
      </w:r>
    </w:p>
    <w:p w:rsidR="00193599" w:rsidRDefault="000374BE" w:rsidP="00193599">
      <w:pPr>
        <w:pStyle w:val="ListParagraph"/>
        <w:numPr>
          <w:ilvl w:val="0"/>
          <w:numId w:val="3"/>
        </w:numPr>
      </w:pPr>
      <w:r>
        <w:t xml:space="preserve">Read the CSV file and take only the “Text” contents. And clean them by removing numbers, special characters and stop word removal. Stop words list is </w:t>
      </w:r>
      <w:r w:rsidR="008D7EFC">
        <w:t xml:space="preserve">same </w:t>
      </w:r>
      <w:r>
        <w:t xml:space="preserve">as question number 4. </w:t>
      </w:r>
    </w:p>
    <w:p w:rsidR="007C0318" w:rsidRDefault="000374BE" w:rsidP="007C0318">
      <w:pPr>
        <w:pStyle w:val="ListParagraph"/>
        <w:numPr>
          <w:ilvl w:val="0"/>
          <w:numId w:val="3"/>
        </w:numPr>
      </w:pPr>
      <w:r>
        <w:t xml:space="preserve">Write a code for handling </w:t>
      </w:r>
      <w:proofErr w:type="spellStart"/>
      <w:r>
        <w:t>SyntaxError</w:t>
      </w:r>
      <w:proofErr w:type="spellEnd"/>
      <w:r>
        <w:t xml:space="preserve">, </w:t>
      </w:r>
      <w:proofErr w:type="spellStart"/>
      <w:r>
        <w:t>ValueError</w:t>
      </w:r>
      <w:proofErr w:type="spellEnd"/>
      <w:r>
        <w:t xml:space="preserve">, </w:t>
      </w:r>
      <w:proofErr w:type="spellStart"/>
      <w:proofErr w:type="gramStart"/>
      <w:r>
        <w:t>TypeError</w:t>
      </w:r>
      <w:proofErr w:type="spellEnd"/>
      <w:proofErr w:type="gramEnd"/>
      <w:r>
        <w:t xml:space="preserve">. </w:t>
      </w:r>
      <w:r w:rsidR="000B3688">
        <w:t xml:space="preserve">Create a situation in your program such that </w:t>
      </w:r>
      <w:r>
        <w:t xml:space="preserve">List of </w:t>
      </w:r>
      <w:r w:rsidR="007C0318">
        <w:t>built</w:t>
      </w:r>
      <w:r>
        <w:t xml:space="preserve">-in error you can find here  - </w:t>
      </w:r>
      <w:hyperlink r:id="rId5" w:history="1">
        <w:r w:rsidR="007C0318" w:rsidRPr="00D64D27">
          <w:rPr>
            <w:rStyle w:val="Hyperlink"/>
          </w:rPr>
          <w:t>https://docs.python.org/3.4/library/exceptions.html</w:t>
        </w:r>
      </w:hyperlink>
      <w:r w:rsidR="007C0318">
        <w:t xml:space="preserve">  </w:t>
      </w:r>
    </w:p>
    <w:p w:rsidR="007C0318" w:rsidRDefault="007C0318" w:rsidP="007C0318">
      <w:pPr>
        <w:pStyle w:val="ListParagraph"/>
        <w:numPr>
          <w:ilvl w:val="0"/>
          <w:numId w:val="3"/>
        </w:numPr>
      </w:pPr>
      <w:r>
        <w:t xml:space="preserve">Write code to read an Excel file. </w:t>
      </w:r>
      <w:r w:rsidR="000B3688">
        <w:t>Create</w:t>
      </w:r>
      <w:r>
        <w:t xml:space="preserve"> a file of your choice</w:t>
      </w:r>
      <w:r w:rsidR="000B3688">
        <w:t xml:space="preserve"> so that all part of the question can be answered</w:t>
      </w:r>
      <w:r>
        <w:t>. Extract the 3</w:t>
      </w:r>
      <w:r w:rsidRPr="007C0318">
        <w:rPr>
          <w:vertAlign w:val="superscript"/>
        </w:rPr>
        <w:t>rd</w:t>
      </w:r>
      <w:r>
        <w:t xml:space="preserve"> and 4</w:t>
      </w:r>
      <w:r w:rsidRPr="007C0318">
        <w:rPr>
          <w:vertAlign w:val="superscript"/>
        </w:rPr>
        <w:t>th</w:t>
      </w:r>
      <w:r>
        <w:t xml:space="preserve"> columns of sheet 2. Check if all the elements are numeric. Take the average of all the numeric values of each column.</w:t>
      </w:r>
      <w:r w:rsidR="000B3688">
        <w:t xml:space="preserve"> However, always raise an alert when a nonnumeric value is encountered.</w:t>
      </w:r>
    </w:p>
    <w:p w:rsidR="001D3A40" w:rsidRDefault="008E3AD1" w:rsidP="007C0318">
      <w:pPr>
        <w:pStyle w:val="ListParagraph"/>
        <w:numPr>
          <w:ilvl w:val="0"/>
          <w:numId w:val="3"/>
        </w:numPr>
      </w:pPr>
      <w:r>
        <w:t xml:space="preserve">Read any </w:t>
      </w:r>
      <w:proofErr w:type="spellStart"/>
      <w:r>
        <w:t>ipnyb</w:t>
      </w:r>
      <w:proofErr w:type="spellEnd"/>
      <w:r>
        <w:t xml:space="preserve"> file and extract the python code. (Make sure that you open the </w:t>
      </w:r>
      <w:proofErr w:type="spellStart"/>
      <w:r>
        <w:t>ipnyb</w:t>
      </w:r>
      <w:proofErr w:type="spellEnd"/>
      <w:r>
        <w:t xml:space="preserve"> file and observe what all are to be removed). Keep the code in a text file with extension </w:t>
      </w:r>
      <w:proofErr w:type="spellStart"/>
      <w:r>
        <w:t>py</w:t>
      </w:r>
      <w:proofErr w:type="spellEnd"/>
      <w:r>
        <w:t>. Run the new file in idle. Handle the syntax error in the new file.</w:t>
      </w:r>
    </w:p>
    <w:p w:rsidR="007C0318" w:rsidRDefault="000B3688" w:rsidP="000B3688">
      <w:pPr>
        <w:ind w:left="720"/>
      </w:pPr>
      <w:r>
        <w:t xml:space="preserve"> </w:t>
      </w:r>
    </w:p>
    <w:p w:rsidR="00C22415" w:rsidRDefault="00C22415" w:rsidP="00E727E9">
      <w:pPr>
        <w:pStyle w:val="ListParagraph"/>
        <w:ind w:left="1080"/>
      </w:pPr>
    </w:p>
    <w:sectPr w:rsidR="00C22415" w:rsidSect="00C965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1B02B6"/>
    <w:multiLevelType w:val="hybridMultilevel"/>
    <w:tmpl w:val="DFB02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B001F2"/>
    <w:multiLevelType w:val="hybridMultilevel"/>
    <w:tmpl w:val="6D50FB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292E6F"/>
    <w:multiLevelType w:val="hybridMultilevel"/>
    <w:tmpl w:val="F3EA1ED4"/>
    <w:lvl w:ilvl="0" w:tplc="3738E0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zAyMDEysjAyNTewNDRT0lEKTi0uzszPAykwrAUAMwMvuywAAAA="/>
  </w:docVars>
  <w:rsids>
    <w:rsidRoot w:val="0053784B"/>
    <w:rsid w:val="000374BE"/>
    <w:rsid w:val="00087DDE"/>
    <w:rsid w:val="000B3688"/>
    <w:rsid w:val="000C5713"/>
    <w:rsid w:val="00193599"/>
    <w:rsid w:val="001D3A40"/>
    <w:rsid w:val="0053784B"/>
    <w:rsid w:val="005C081A"/>
    <w:rsid w:val="00682E60"/>
    <w:rsid w:val="007C0318"/>
    <w:rsid w:val="008D7EFC"/>
    <w:rsid w:val="008E3AD1"/>
    <w:rsid w:val="00917867"/>
    <w:rsid w:val="00C22415"/>
    <w:rsid w:val="00C965CD"/>
    <w:rsid w:val="00E727E9"/>
    <w:rsid w:val="00E95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AEC498B-FF30-4AAB-83BB-1B6EE6A95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65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78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2241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python.org/3.4/library/exceptions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2</TotalTime>
  <Pages>1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tanik</dc:creator>
  <cp:lastModifiedBy>Mamata Jenamani</cp:lastModifiedBy>
  <cp:revision>9</cp:revision>
  <dcterms:created xsi:type="dcterms:W3CDTF">2018-08-08T12:16:00Z</dcterms:created>
  <dcterms:modified xsi:type="dcterms:W3CDTF">2019-08-08T05:13:00Z</dcterms:modified>
</cp:coreProperties>
</file>